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3F0ABD" w14:textId="77777777" w:rsidR="006974E3" w:rsidRDefault="006974E3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07938BE8" wp14:editId="426B030C">
            <wp:extent cx="7827264" cy="10277856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worksheetsettinggoal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7264" cy="10277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C091" w14:textId="77777777" w:rsidR="006974E3" w:rsidRDefault="006974E3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3A672E3A" w14:textId="77777777" w:rsidR="006974E3" w:rsidRDefault="006974E3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23653FB6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7E49FE62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77B0EA90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592384FB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42B175F6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2D0743F9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0AC766A0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1EB8C053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30B6EC79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749A99E6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6A0EF261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5A756DBF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6600118D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</w:p>
    <w:p w14:paraId="2BAE2DE8" w14:textId="77777777" w:rsidR="0020457D" w:rsidRP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  <w:r w:rsidRPr="0020457D">
        <w:rPr>
          <w:rFonts w:ascii="Arial" w:hAnsi="Arial" w:cs="Arial"/>
          <w:sz w:val="28"/>
          <w:szCs w:val="28"/>
        </w:rPr>
        <w:t>from</w:t>
      </w:r>
    </w:p>
    <w:p w14:paraId="5423F565" w14:textId="77777777" w:rsidR="0020457D" w:rsidRP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  <w:r w:rsidRPr="0020457D">
        <w:rPr>
          <w:rFonts w:ascii="Arial" w:hAnsi="Arial" w:cs="Arial"/>
          <w:sz w:val="28"/>
          <w:szCs w:val="28"/>
        </w:rPr>
        <w:t>Suzanne Lieurance</w:t>
      </w:r>
    </w:p>
    <w:p w14:paraId="028A14EA" w14:textId="77777777" w:rsidR="0020457D" w:rsidRP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  <w:r w:rsidRPr="0020457D">
        <w:rPr>
          <w:rFonts w:ascii="Arial" w:hAnsi="Arial" w:cs="Arial"/>
          <w:sz w:val="28"/>
          <w:szCs w:val="28"/>
        </w:rPr>
        <w:t>The Wealthy Writers Club</w:t>
      </w:r>
    </w:p>
    <w:p w14:paraId="0650F3BB" w14:textId="77777777" w:rsidR="0020457D" w:rsidRPr="0020457D" w:rsidRDefault="00CE1488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sz w:val="28"/>
          <w:szCs w:val="28"/>
        </w:rPr>
      </w:pPr>
      <w:hyperlink r:id="rId7" w:history="1">
        <w:r w:rsidR="0020457D" w:rsidRPr="0020457D">
          <w:rPr>
            <w:rStyle w:val="Hyperlink"/>
            <w:rFonts w:ascii="Arial" w:hAnsi="Arial" w:cs="Arial"/>
            <w:sz w:val="28"/>
            <w:szCs w:val="28"/>
          </w:rPr>
          <w:t>www.wealthywritersclub.com</w:t>
        </w:r>
      </w:hyperlink>
    </w:p>
    <w:p w14:paraId="6AA3128B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0D0B4584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04769A25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550431F7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1CFDB73C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C6B3EDB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9572B07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301A92B8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067B7B42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A34415B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51BC2A9B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3ABB6163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193EE14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63214A4F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0F2C98C3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3CED1F12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6FCDD226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603E920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1F134B11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23387DE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DF02E6F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1232298D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2970B5CE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63FB606C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3DAEFF1A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7D7D698D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4F472FA5" w14:textId="77777777" w:rsidR="0020457D" w:rsidRDefault="0020457D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</w:p>
    <w:p w14:paraId="78FBBCA8" w14:textId="77777777" w:rsidR="00FF3EFA" w:rsidRDefault="0021463B" w:rsidP="006974E3">
      <w:pPr>
        <w:tabs>
          <w:tab w:val="left" w:pos="0"/>
          <w:tab w:val="left" w:pos="540"/>
        </w:tabs>
        <w:spacing w:after="0" w:line="240" w:lineRule="auto"/>
        <w:ind w:hanging="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tting Goals &amp; Achieving Them</w:t>
      </w:r>
      <w:r w:rsidR="00FF3EFA">
        <w:rPr>
          <w:rFonts w:ascii="Arial" w:hAnsi="Arial" w:cs="Arial"/>
          <w:b/>
          <w:sz w:val="28"/>
          <w:szCs w:val="28"/>
        </w:rPr>
        <w:t xml:space="preserve"> - Worksheet</w:t>
      </w:r>
    </w:p>
    <w:p w14:paraId="6C817290" w14:textId="77777777" w:rsidR="00FF3EFA" w:rsidRDefault="00FF3EFA" w:rsidP="00FF3EFA">
      <w:pPr>
        <w:spacing w:after="0" w:line="240" w:lineRule="auto"/>
        <w:jc w:val="center"/>
        <w:rPr>
          <w:rFonts w:ascii="Arial" w:hAnsi="Arial" w:cs="Arial"/>
          <w:b/>
        </w:rPr>
      </w:pPr>
    </w:p>
    <w:p w14:paraId="3D14F021" w14:textId="77777777" w:rsidR="008F4A6F" w:rsidRDefault="008F4A6F" w:rsidP="00203B37">
      <w:pPr>
        <w:rPr>
          <w:rFonts w:ascii="Arial" w:hAnsi="Arial" w:cs="Arial"/>
        </w:rPr>
      </w:pPr>
    </w:p>
    <w:p w14:paraId="674CF887" w14:textId="77777777" w:rsidR="006C2DDE" w:rsidRDefault="0021463B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Name:</w:t>
      </w:r>
      <w:r>
        <w:rPr>
          <w:rFonts w:ascii="Arial" w:hAnsi="Arial" w:cs="Arial"/>
        </w:rPr>
        <w:t xml:space="preserve"> _</w:t>
      </w:r>
      <w:r w:rsidR="006C2DDE">
        <w:rPr>
          <w:rFonts w:ascii="Arial" w:hAnsi="Arial" w:cs="Arial"/>
        </w:rPr>
        <w:t>______________________________________</w:t>
      </w:r>
      <w:r>
        <w:rPr>
          <w:rFonts w:ascii="Arial" w:hAnsi="Arial" w:cs="Arial"/>
        </w:rPr>
        <w:t>_______________________________</w:t>
      </w:r>
    </w:p>
    <w:p w14:paraId="0EE74B62" w14:textId="77777777" w:rsidR="0021463B" w:rsidRDefault="0021463B" w:rsidP="006C2DDE">
      <w:pPr>
        <w:spacing w:line="257" w:lineRule="auto"/>
        <w:rPr>
          <w:rFonts w:ascii="Arial" w:hAnsi="Arial" w:cs="Arial"/>
        </w:rPr>
      </w:pPr>
      <w:r w:rsidRPr="0021463B">
        <w:rPr>
          <w:rFonts w:ascii="Arial" w:hAnsi="Arial" w:cs="Arial"/>
          <w:b/>
        </w:rPr>
        <w:t>Goal</w:t>
      </w:r>
      <w:r>
        <w:rPr>
          <w:rFonts w:ascii="Arial" w:hAnsi="Arial" w:cs="Arial"/>
        </w:rPr>
        <w:t>:</w:t>
      </w:r>
      <w:r w:rsidRPr="0021463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___________________________</w:t>
      </w:r>
    </w:p>
    <w:p w14:paraId="5A439723" w14:textId="77777777" w:rsidR="0021463B" w:rsidRDefault="0021463B" w:rsidP="006C2DDE">
      <w:pPr>
        <w:spacing w:line="257" w:lineRule="auto"/>
        <w:rPr>
          <w:rFonts w:ascii="Arial" w:hAnsi="Arial" w:cs="Arial"/>
        </w:rPr>
      </w:pPr>
      <w:r w:rsidRPr="0021463B">
        <w:rPr>
          <w:rFonts w:ascii="Arial" w:hAnsi="Arial" w:cs="Arial"/>
          <w:b/>
        </w:rPr>
        <w:t>Due Date:</w:t>
      </w:r>
      <w:r w:rsidRPr="0021463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__________________________________</w:t>
      </w:r>
    </w:p>
    <w:p w14:paraId="6E09FDD1" w14:textId="77777777" w:rsidR="0021463B" w:rsidRDefault="0021463B" w:rsidP="006C2DDE">
      <w:pPr>
        <w:spacing w:line="257" w:lineRule="auto"/>
        <w:rPr>
          <w:rFonts w:ascii="Arial" w:hAnsi="Arial" w:cs="Arial"/>
        </w:rPr>
      </w:pPr>
      <w:r w:rsidRPr="0021463B">
        <w:rPr>
          <w:rFonts w:ascii="Arial" w:hAnsi="Arial" w:cs="Arial"/>
          <w:b/>
        </w:rPr>
        <w:t>To Reach Goal I Need to Do</w:t>
      </w:r>
      <w:r>
        <w:rPr>
          <w:rFonts w:ascii="Arial" w:hAnsi="Arial" w:cs="Arial"/>
        </w:rPr>
        <w:t>: (list in order)</w:t>
      </w:r>
    </w:p>
    <w:p w14:paraId="105B2E8B" w14:textId="77777777" w:rsidR="0021463B" w:rsidRPr="00203B37" w:rsidRDefault="0021463B" w:rsidP="0021463B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154877" w14:textId="77777777" w:rsidR="0021463B" w:rsidRPr="00203B37" w:rsidRDefault="0021463B" w:rsidP="0021463B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C89B905" w14:textId="77777777" w:rsidR="0021463B" w:rsidRPr="00203B37" w:rsidRDefault="0021463B" w:rsidP="0021463B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8BF311" w14:textId="77777777" w:rsidR="006C2DDE" w:rsidRPr="00203B37" w:rsidRDefault="0021463B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I Will Reach My Goal Because (your why)</w:t>
      </w:r>
      <w:r w:rsidR="006C2DDE">
        <w:rPr>
          <w:rFonts w:ascii="Arial" w:hAnsi="Arial" w:cs="Arial"/>
          <w:b/>
        </w:rPr>
        <w:t xml:space="preserve"> </w:t>
      </w:r>
    </w:p>
    <w:p w14:paraId="65F8D5EC" w14:textId="77777777" w:rsidR="006C2DDE" w:rsidRPr="00203B37" w:rsidRDefault="006C2DDE" w:rsidP="006C2DDE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633BD97" w14:textId="77777777" w:rsidR="008F4A6F" w:rsidRPr="00203B37" w:rsidRDefault="0021463B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>What Does the Goal Achieved Look Like</w:t>
      </w:r>
      <w:r w:rsidR="00171377">
        <w:rPr>
          <w:rFonts w:ascii="Arial" w:hAnsi="Arial" w:cs="Arial"/>
          <w:b/>
        </w:rPr>
        <w:t>?</w:t>
      </w:r>
      <w:r w:rsidR="008F4A6F">
        <w:rPr>
          <w:rFonts w:ascii="Arial" w:hAnsi="Arial" w:cs="Arial"/>
        </w:rPr>
        <w:t xml:space="preserve"> </w:t>
      </w:r>
    </w:p>
    <w:p w14:paraId="59FD1130" w14:textId="77777777" w:rsidR="00203B37" w:rsidRPr="00203B37" w:rsidRDefault="008F4A6F" w:rsidP="008F4A6F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C893547" w14:textId="77777777" w:rsidR="00084AEC" w:rsidRPr="00203B37" w:rsidRDefault="0021463B" w:rsidP="0021463B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What Methods Will I Use to Stick to My Goal? </w:t>
      </w:r>
      <w:r w:rsidR="00084AEC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6CDD2A4" w14:textId="77777777" w:rsidR="00203B37" w:rsidRDefault="0021463B" w:rsidP="00203B37">
      <w:pPr>
        <w:rPr>
          <w:rFonts w:ascii="Arial" w:hAnsi="Arial" w:cs="Arial"/>
        </w:rPr>
      </w:pPr>
      <w:r>
        <w:rPr>
          <w:rFonts w:ascii="Arial" w:hAnsi="Arial" w:cs="Arial"/>
          <w:b/>
        </w:rPr>
        <w:t>What Calendar System Will I Use to Stick to My Goals?</w:t>
      </w:r>
      <w:r w:rsidR="002F2B14">
        <w:rPr>
          <w:rFonts w:ascii="Arial" w:hAnsi="Arial" w:cs="Arial"/>
          <w:b/>
        </w:rPr>
        <w:t xml:space="preserve"> </w:t>
      </w:r>
    </w:p>
    <w:p w14:paraId="71169BFE" w14:textId="77777777" w:rsidR="00084AEC" w:rsidRDefault="00084AEC" w:rsidP="00084AEC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6B44E1" w14:textId="77777777" w:rsidR="00022715" w:rsidRPr="00D4334B" w:rsidRDefault="00022715" w:rsidP="00022715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Define Distractions You’ll </w:t>
      </w:r>
      <w:r w:rsidR="004F590E">
        <w:rPr>
          <w:rFonts w:ascii="Arial" w:hAnsi="Arial" w:cs="Arial"/>
          <w:b/>
          <w:sz w:val="24"/>
        </w:rPr>
        <w:t>Avoid</w:t>
      </w:r>
    </w:p>
    <w:p w14:paraId="2D3E2AE8" w14:textId="77777777" w:rsidR="00022715" w:rsidRDefault="00022715" w:rsidP="00022715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00BE7A" w14:textId="77777777" w:rsidR="00390813" w:rsidRDefault="00390813">
      <w:pPr>
        <w:spacing w:line="259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48983100" w14:textId="77777777" w:rsidR="0020457D" w:rsidRDefault="0020457D" w:rsidP="00084AEC">
      <w:pPr>
        <w:spacing w:line="257" w:lineRule="auto"/>
        <w:rPr>
          <w:rFonts w:ascii="Arial" w:hAnsi="Arial" w:cs="Arial"/>
          <w:b/>
        </w:rPr>
      </w:pPr>
    </w:p>
    <w:p w14:paraId="119CAF4F" w14:textId="77777777" w:rsidR="00084AEC" w:rsidRDefault="0021463B" w:rsidP="00084AEC">
      <w:pPr>
        <w:spacing w:line="257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Make Your Goals SMART</w:t>
      </w:r>
      <w:r w:rsidR="002F2B14">
        <w:rPr>
          <w:rFonts w:ascii="Arial" w:hAnsi="Arial" w:cs="Arial"/>
          <w:b/>
        </w:rPr>
        <w:t>.</w:t>
      </w:r>
    </w:p>
    <w:p w14:paraId="42FE292A" w14:textId="77777777" w:rsidR="00084AEC" w:rsidRDefault="0021463B" w:rsidP="00084AEC">
      <w:pPr>
        <w:spacing w:line="257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Specific</w:t>
      </w:r>
    </w:p>
    <w:p w14:paraId="2B7E0454" w14:textId="77777777" w:rsidR="0021463B" w:rsidRDefault="0021463B" w:rsidP="00084AEC">
      <w:pPr>
        <w:spacing w:line="257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Measurable</w:t>
      </w:r>
    </w:p>
    <w:p w14:paraId="1C78DCB7" w14:textId="77777777" w:rsidR="0021463B" w:rsidRDefault="0021463B" w:rsidP="00084AEC">
      <w:pPr>
        <w:spacing w:line="257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Achievable</w:t>
      </w:r>
    </w:p>
    <w:p w14:paraId="63B815EB" w14:textId="77777777" w:rsidR="0021463B" w:rsidRDefault="0021463B" w:rsidP="00084AEC">
      <w:pPr>
        <w:spacing w:line="257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Realistic</w:t>
      </w:r>
    </w:p>
    <w:p w14:paraId="282DD67A" w14:textId="77777777" w:rsidR="0021463B" w:rsidRDefault="0021463B" w:rsidP="00084AEC">
      <w:pPr>
        <w:spacing w:line="257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Timely</w:t>
      </w:r>
    </w:p>
    <w:p w14:paraId="0189D4B3" w14:textId="77777777" w:rsidR="0021463B" w:rsidRPr="00295D59" w:rsidRDefault="0021463B" w:rsidP="00084AEC">
      <w:pPr>
        <w:spacing w:line="257" w:lineRule="auto"/>
        <w:rPr>
          <w:rFonts w:ascii="Arial" w:hAnsi="Arial" w:cs="Arial"/>
          <w:i/>
        </w:rPr>
      </w:pPr>
    </w:p>
    <w:p w14:paraId="1FB18A5B" w14:textId="77777777" w:rsidR="00467EFB" w:rsidRDefault="00467EFB" w:rsidP="00467EFB">
      <w:pPr>
        <w:rPr>
          <w:rFonts w:ascii="Arial" w:hAnsi="Arial" w:cs="Arial"/>
          <w:b/>
        </w:rPr>
      </w:pPr>
      <w:r>
        <w:rPr>
          <w:rFonts w:ascii="Arial" w:hAnsi="Arial" w:cs="Arial"/>
          <w:b/>
          <w:sz w:val="24"/>
          <w:szCs w:val="24"/>
        </w:rPr>
        <w:t>WRITE SPECIFIC GOALS</w:t>
      </w:r>
    </w:p>
    <w:p w14:paraId="791588CB" w14:textId="77777777" w:rsidR="00E33FF1" w:rsidRDefault="00467EFB" w:rsidP="00467EFB">
      <w:pPr>
        <w:spacing w:line="257" w:lineRule="auto"/>
        <w:rPr>
          <w:rFonts w:ascii="Arial" w:hAnsi="Arial" w:cs="Arial"/>
        </w:rPr>
      </w:pPr>
      <w:r w:rsidRPr="0021463B">
        <w:rPr>
          <w:rFonts w:ascii="Arial" w:hAnsi="Arial" w:cs="Arial"/>
        </w:rPr>
        <w:t>I will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______________________________________by/in ______________________________ </w:t>
      </w:r>
    </w:p>
    <w:p w14:paraId="4A2DC0E1" w14:textId="77777777" w:rsidR="00467EFB" w:rsidRPr="00203B37" w:rsidRDefault="00467EFB" w:rsidP="00467EFB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using/with _____________________________________ to reach my goal.</w:t>
      </w:r>
    </w:p>
    <w:p w14:paraId="584D53F9" w14:textId="77777777" w:rsidR="00467EFB" w:rsidRPr="0021463B" w:rsidRDefault="00467EFB" w:rsidP="00467EFB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Ex: </w:t>
      </w:r>
      <w:r w:rsidRPr="0021463B">
        <w:rPr>
          <w:rFonts w:ascii="Arial" w:hAnsi="Arial" w:cs="Arial"/>
        </w:rPr>
        <w:t>I will lose 40 lbs.</w:t>
      </w:r>
      <w:r>
        <w:rPr>
          <w:rFonts w:ascii="Arial" w:hAnsi="Arial" w:cs="Arial"/>
        </w:rPr>
        <w:t>, in</w:t>
      </w:r>
      <w:r w:rsidRPr="0021463B">
        <w:rPr>
          <w:rFonts w:ascii="Arial" w:hAnsi="Arial" w:cs="Arial"/>
        </w:rPr>
        <w:t xml:space="preserve"> 50 weeks using a diet consisting of 1800 calories per day of whole foods and exercising by walking 10K steps 5 days per week to reach my goal.</w:t>
      </w:r>
    </w:p>
    <w:p w14:paraId="299B684D" w14:textId="77777777" w:rsidR="002D3524" w:rsidRPr="002D3524" w:rsidRDefault="002D3524" w:rsidP="00203B37">
      <w:pPr>
        <w:rPr>
          <w:rFonts w:ascii="Arial" w:hAnsi="Arial" w:cs="Arial"/>
          <w:b/>
        </w:rPr>
      </w:pPr>
      <w:r w:rsidRPr="002D3524">
        <w:rPr>
          <w:rFonts w:ascii="Arial" w:hAnsi="Arial" w:cs="Arial"/>
          <w:b/>
        </w:rPr>
        <w:t>ADDITIONAL THOUGHTS</w:t>
      </w:r>
    </w:p>
    <w:p w14:paraId="49FD1A94" w14:textId="77777777" w:rsidR="002D3524" w:rsidRDefault="002D3524" w:rsidP="002D3524">
      <w:pPr>
        <w:spacing w:line="257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9951CF" w14:textId="77777777" w:rsidR="00CE1488" w:rsidRDefault="00CE1488" w:rsidP="002D3524">
      <w:pPr>
        <w:spacing w:line="257" w:lineRule="auto"/>
        <w:rPr>
          <w:rFonts w:ascii="Arial" w:hAnsi="Arial" w:cs="Arial"/>
        </w:rPr>
      </w:pPr>
    </w:p>
    <w:p w14:paraId="522444A4" w14:textId="7C9CBF94" w:rsidR="0020457D" w:rsidRDefault="0020457D" w:rsidP="0020457D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bookmarkStart w:id="0" w:name="_GoBack"/>
      <w:bookmarkEnd w:id="0"/>
      <w:r>
        <w:rPr>
          <w:rFonts w:ascii="Arial" w:hAnsi="Arial" w:cs="Arial"/>
          <w:color w:val="000000"/>
          <w:shd w:val="clear" w:color="auto" w:fill="FFFFFF"/>
        </w:rPr>
        <w:t xml:space="preserve">Get the help you need to create realistic goals you can stick to. Register for my </w:t>
      </w:r>
      <w:r w:rsidRPr="00BF0F79">
        <w:rPr>
          <w:rFonts w:ascii="Arial" w:hAnsi="Arial" w:cs="Arial"/>
          <w:i/>
          <w:color w:val="000000"/>
          <w:shd w:val="clear" w:color="auto" w:fill="FFFFFF"/>
        </w:rPr>
        <w:t>Quick-Start Coaching Intensive</w:t>
      </w:r>
      <w:r>
        <w:rPr>
          <w:rFonts w:ascii="Arial" w:hAnsi="Arial" w:cs="Arial"/>
          <w:color w:val="000000"/>
          <w:shd w:val="clear" w:color="auto" w:fill="FFFFFF"/>
        </w:rPr>
        <w:t xml:space="preserve"> now at </w:t>
      </w:r>
      <w:hyperlink r:id="rId8" w:history="1">
        <w:r w:rsidR="00F734D7" w:rsidRPr="00F734D7">
          <w:rPr>
            <w:rStyle w:val="Hyperlink"/>
            <w:rFonts w:ascii="Arial" w:hAnsi="Arial" w:cs="Arial"/>
            <w:shd w:val="clear" w:color="auto" w:fill="FFFFFF"/>
          </w:rPr>
          <w:t>http://</w:t>
        </w:r>
        <w:r w:rsidRPr="00F734D7">
          <w:rPr>
            <w:rStyle w:val="Hyperlink"/>
            <w:rFonts w:ascii="Arial" w:hAnsi="Arial" w:cs="Arial"/>
            <w:shd w:val="clear" w:color="auto" w:fill="FFFFFF"/>
          </w:rPr>
          <w:t>www.quickstartfreelancewriting.com</w:t>
        </w:r>
      </w:hyperlink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546A2829" w14:textId="77777777" w:rsidR="0020457D" w:rsidRPr="00203B37" w:rsidRDefault="0020457D" w:rsidP="00203B37">
      <w:pPr>
        <w:rPr>
          <w:rFonts w:ascii="Arial" w:hAnsi="Arial" w:cs="Arial"/>
        </w:rPr>
      </w:pPr>
    </w:p>
    <w:sectPr w:rsidR="0020457D" w:rsidRPr="00203B37" w:rsidSect="006974E3">
      <w:pgSz w:w="12240" w:h="15840"/>
      <w:pgMar w:top="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DD5046"/>
    <w:multiLevelType w:val="hybridMultilevel"/>
    <w:tmpl w:val="AAF0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940028"/>
    <w:multiLevelType w:val="hybridMultilevel"/>
    <w:tmpl w:val="6974E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I0NbMwMzYxtzRT0lEKTi0uzszPAykwrgUAZ4iS1ywAAAA="/>
  </w:docVars>
  <w:rsids>
    <w:rsidRoot w:val="00FF3EFA"/>
    <w:rsid w:val="000142B8"/>
    <w:rsid w:val="00022715"/>
    <w:rsid w:val="000575F5"/>
    <w:rsid w:val="00084AEC"/>
    <w:rsid w:val="000873D3"/>
    <w:rsid w:val="001005C9"/>
    <w:rsid w:val="00157F23"/>
    <w:rsid w:val="00171377"/>
    <w:rsid w:val="001761D3"/>
    <w:rsid w:val="00203B37"/>
    <w:rsid w:val="0020457D"/>
    <w:rsid w:val="0021463B"/>
    <w:rsid w:val="002277A6"/>
    <w:rsid w:val="00295D59"/>
    <w:rsid w:val="002D3524"/>
    <w:rsid w:val="002E6FBD"/>
    <w:rsid w:val="002F2B14"/>
    <w:rsid w:val="00345AEF"/>
    <w:rsid w:val="00390813"/>
    <w:rsid w:val="004560DE"/>
    <w:rsid w:val="00467EFB"/>
    <w:rsid w:val="004A764D"/>
    <w:rsid w:val="004F590E"/>
    <w:rsid w:val="0051161C"/>
    <w:rsid w:val="005234A9"/>
    <w:rsid w:val="0069124B"/>
    <w:rsid w:val="00691714"/>
    <w:rsid w:val="006974E3"/>
    <w:rsid w:val="006C2DDE"/>
    <w:rsid w:val="006D71AF"/>
    <w:rsid w:val="00734037"/>
    <w:rsid w:val="007351D0"/>
    <w:rsid w:val="00750ACD"/>
    <w:rsid w:val="00780AB2"/>
    <w:rsid w:val="007D10D6"/>
    <w:rsid w:val="00825BE2"/>
    <w:rsid w:val="008F4A6F"/>
    <w:rsid w:val="009251F1"/>
    <w:rsid w:val="00944E71"/>
    <w:rsid w:val="009E361E"/>
    <w:rsid w:val="00B75A63"/>
    <w:rsid w:val="00BA3DCE"/>
    <w:rsid w:val="00BD1981"/>
    <w:rsid w:val="00C45054"/>
    <w:rsid w:val="00C57A44"/>
    <w:rsid w:val="00C87290"/>
    <w:rsid w:val="00CB228A"/>
    <w:rsid w:val="00CC2D94"/>
    <w:rsid w:val="00CE1488"/>
    <w:rsid w:val="00D4334B"/>
    <w:rsid w:val="00DF5591"/>
    <w:rsid w:val="00E0608C"/>
    <w:rsid w:val="00E33FF1"/>
    <w:rsid w:val="00E40303"/>
    <w:rsid w:val="00E5709E"/>
    <w:rsid w:val="00F03666"/>
    <w:rsid w:val="00F13546"/>
    <w:rsid w:val="00F734D7"/>
    <w:rsid w:val="00FD12AF"/>
    <w:rsid w:val="00F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DD75B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E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2A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2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57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57D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734D7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E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2A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D12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57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57D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734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37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511</Words>
  <Characters>2915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ody</dc:creator>
  <cp:lastModifiedBy>Suzanne Lieurance</cp:lastModifiedBy>
  <cp:revision>6</cp:revision>
  <dcterms:created xsi:type="dcterms:W3CDTF">2017-06-13T09:20:00Z</dcterms:created>
  <dcterms:modified xsi:type="dcterms:W3CDTF">2017-08-09T12:34:00Z</dcterms:modified>
</cp:coreProperties>
</file>